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ena  margarit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3439327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